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34580" w14:textId="7BDA27F9" w:rsidR="001C224E" w:rsidRPr="00C763DD" w:rsidRDefault="00C763DD">
      <w:pPr>
        <w:rPr>
          <w:rFonts w:ascii="Times New Roman" w:hAnsi="Times New Roman" w:cs="Times New Roman"/>
          <w:sz w:val="32"/>
          <w:szCs w:val="32"/>
        </w:rPr>
      </w:pPr>
      <w:r w:rsidRPr="00C763DD">
        <w:rPr>
          <w:rFonts w:ascii="Times New Roman" w:hAnsi="Times New Roman" w:cs="Times New Roman"/>
          <w:sz w:val="32"/>
          <w:szCs w:val="32"/>
        </w:rPr>
        <w:t>System Block Diagram</w:t>
      </w:r>
    </w:p>
    <w:p w14:paraId="335E01AA" w14:textId="77777777" w:rsidR="001C224E" w:rsidRDefault="001C224E"/>
    <w:p w14:paraId="38729925" w14:textId="77777777" w:rsidR="001C224E" w:rsidRDefault="001D3AF7"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C95DFDF" wp14:editId="7CBA5FAD">
                <wp:simplePos x="0" y="0"/>
                <wp:positionH relativeFrom="column">
                  <wp:posOffset>918241</wp:posOffset>
                </wp:positionH>
                <wp:positionV relativeFrom="paragraph">
                  <wp:posOffset>152709</wp:posOffset>
                </wp:positionV>
                <wp:extent cx="2051637" cy="0"/>
                <wp:effectExtent l="0" t="0" r="25400" b="1905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163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50CCA" id="Straight Connector 61" o:spid="_x0000_s1026" style="position:absolute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.3pt,12pt" to="233.8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" strokecolor="black [3040]"/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F55EBF" wp14:editId="24407245">
                <wp:simplePos x="0" y="0"/>
                <wp:positionH relativeFrom="column">
                  <wp:posOffset>2971800</wp:posOffset>
                </wp:positionH>
                <wp:positionV relativeFrom="paragraph">
                  <wp:posOffset>59690</wp:posOffset>
                </wp:positionV>
                <wp:extent cx="914400" cy="281940"/>
                <wp:effectExtent l="0" t="0" r="19050" b="2286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9CB21" id="Rectangle 2" o:spid="_x0000_s1026" style="position:absolute;margin-left:234pt;margin-top:4.7pt;width:1in;height:22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"/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76C9356" wp14:editId="7B5D3503">
                <wp:simplePos x="0" y="0"/>
                <wp:positionH relativeFrom="column">
                  <wp:posOffset>3090871</wp:posOffset>
                </wp:positionH>
                <wp:positionV relativeFrom="paragraph">
                  <wp:posOffset>84455</wp:posOffset>
                </wp:positionV>
                <wp:extent cx="774700" cy="243205"/>
                <wp:effectExtent l="0" t="0" r="6350" b="444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CAE3D" w14:textId="77777777" w:rsidR="00B000A0" w:rsidRPr="00792079" w:rsidRDefault="0079207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C93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3.4pt;margin-top:6.65pt;width:61pt;height:19.1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" stroked="f">
                <v:textbox>
                  <w:txbxContent>
                    <w:p w14:paraId="229CAE3D" w14:textId="77777777" w:rsidR="00B000A0" w:rsidRPr="00792079" w:rsidRDefault="0079207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np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4E05">
        <w:rPr>
          <w:noProof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41C7AE13" wp14:editId="246DDDA7">
                <wp:simplePos x="0" y="0"/>
                <wp:positionH relativeFrom="column">
                  <wp:posOffset>19050</wp:posOffset>
                </wp:positionH>
                <wp:positionV relativeFrom="paragraph">
                  <wp:posOffset>117411</wp:posOffset>
                </wp:positionV>
                <wp:extent cx="845185" cy="1404620"/>
                <wp:effectExtent l="0" t="0" r="0" b="889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5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7F8FA" w14:textId="77777777" w:rsidR="00DA4E05" w:rsidRPr="00C763DD" w:rsidRDefault="00DA4E05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INPUT </w:t>
                            </w: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br/>
                              <w:t>INTERF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7AE13" id="_x0000_s1027" type="#_x0000_t202" style="position:absolute;margin-left:1.5pt;margin-top:9.25pt;width:66.55pt;height:110.6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" stroked="f">
                <v:textbox style="mso-fit-shape-to-text:t">
                  <w:txbxContent>
                    <w:p w14:paraId="5E27F8FA" w14:textId="77777777" w:rsidR="00DA4E05" w:rsidRPr="00C763DD" w:rsidRDefault="00DA4E05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t xml:space="preserve">INPUT </w:t>
                      </w: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br/>
                        <w:t>INTERF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469C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5DD25D6" wp14:editId="3001583D">
                <wp:simplePos x="0" y="0"/>
                <wp:positionH relativeFrom="column">
                  <wp:posOffset>914400</wp:posOffset>
                </wp:positionH>
                <wp:positionV relativeFrom="paragraph">
                  <wp:posOffset>152708</wp:posOffset>
                </wp:positionV>
                <wp:extent cx="0" cy="1106501"/>
                <wp:effectExtent l="76200" t="0" r="57150" b="55880"/>
                <wp:wrapNone/>
                <wp:docPr id="239" name="Straight Arrow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065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B6E3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9" o:spid="_x0000_s1026" type="#_x0000_t32" style="position:absolute;margin-left:1in;margin-top:12pt;width:0;height:87.1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" strokecolor="black [3040]">
                <v:stroke endarrow="block"/>
              </v:shape>
            </w:pict>
          </mc:Fallback>
        </mc:AlternateContent>
      </w:r>
    </w:p>
    <w:p w14:paraId="1F69F7BC" w14:textId="77777777" w:rsidR="001C224E" w:rsidRDefault="001D3AF7"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EA2D94D" wp14:editId="08774135">
                <wp:simplePos x="0" y="0"/>
                <wp:positionH relativeFrom="column">
                  <wp:posOffset>2739358</wp:posOffset>
                </wp:positionH>
                <wp:positionV relativeFrom="paragraph">
                  <wp:posOffset>289565</wp:posOffset>
                </wp:positionV>
                <wp:extent cx="7684" cy="683890"/>
                <wp:effectExtent l="38100" t="0" r="68580" b="59690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84" cy="6838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984296" id="Straight Arrow Connector 213" o:spid="_x0000_s1026" type="#_x0000_t32" style="position:absolute;margin-left:215.7pt;margin-top:22.8pt;width:.6pt;height:53.8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20D46C0" wp14:editId="32600BF1">
                <wp:simplePos x="0" y="0"/>
                <wp:positionH relativeFrom="column">
                  <wp:posOffset>2739358</wp:posOffset>
                </wp:positionH>
                <wp:positionV relativeFrom="paragraph">
                  <wp:posOffset>289565</wp:posOffset>
                </wp:positionV>
                <wp:extent cx="691563" cy="0"/>
                <wp:effectExtent l="0" t="0" r="13335" b="1905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156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EF3871" id="Straight Connector 63" o:spid="_x0000_s1026" style="position:absolute;flip:x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7pt,22.8pt" to="270.15pt,2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29B6EE60" wp14:editId="69E399D6">
                <wp:simplePos x="0" y="0"/>
                <wp:positionH relativeFrom="column">
                  <wp:posOffset>3430921</wp:posOffset>
                </wp:positionH>
                <wp:positionV relativeFrom="paragraph">
                  <wp:posOffset>19226</wp:posOffset>
                </wp:positionV>
                <wp:extent cx="0" cy="268429"/>
                <wp:effectExtent l="0" t="0" r="19050" b="3683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84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25C1C8" id="Straight Connector 62" o:spid="_x0000_s1026" style="position:absolute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15pt,1.5pt" to="270.15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" strokecolor="black [3040]"/>
            </w:pict>
          </mc:Fallback>
        </mc:AlternateContent>
      </w:r>
    </w:p>
    <w:p w14:paraId="3F51B23A" w14:textId="77777777" w:rsidR="001C224E" w:rsidRDefault="00D363EE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5B919316" wp14:editId="7AC4A5DB">
                <wp:simplePos x="0" y="0"/>
                <wp:positionH relativeFrom="column">
                  <wp:posOffset>0</wp:posOffset>
                </wp:positionH>
                <wp:positionV relativeFrom="paragraph">
                  <wp:posOffset>190521</wp:posOffset>
                </wp:positionV>
                <wp:extent cx="6854158" cy="0"/>
                <wp:effectExtent l="0" t="0" r="2349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4158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3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BB8305" id="Straight Connector 24" o:spid="_x0000_s1026" style="position:absolute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5pt" to="539.7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" strokecolor="#9bbb59 [3206]">
                <v:stroke dashstyle="dash"/>
              </v:line>
            </w:pict>
          </mc:Fallback>
        </mc:AlternateContent>
      </w:r>
    </w:p>
    <w:p w14:paraId="3C2F2720" w14:textId="77777777" w:rsidR="001C224E" w:rsidRDefault="00483A9B">
      <w:r>
        <w:rPr>
          <w:noProof/>
        </w:rPr>
        <mc:AlternateContent>
          <mc:Choice Requires="wps">
            <w:drawing>
              <wp:anchor distT="0" distB="0" distL="114300" distR="114300" simplePos="0" relativeHeight="251677183" behindDoc="1" locked="0" layoutInCell="1" allowOverlap="1" wp14:anchorId="651BADDB" wp14:editId="71E98897">
                <wp:simplePos x="0" y="0"/>
                <wp:positionH relativeFrom="column">
                  <wp:posOffset>253573</wp:posOffset>
                </wp:positionH>
                <wp:positionV relativeFrom="paragraph">
                  <wp:posOffset>290200</wp:posOffset>
                </wp:positionV>
                <wp:extent cx="1344386" cy="342586"/>
                <wp:effectExtent l="0" t="0" r="27305" b="19685"/>
                <wp:wrapNone/>
                <wp:docPr id="2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44386" cy="34258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E2501B" id="Rectangle 19" o:spid="_x0000_s1026" style="position:absolute;margin-left:19.95pt;margin-top:22.85pt;width:105.85pt;height:27pt;z-index:-2516392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"/>
            </w:pict>
          </mc:Fallback>
        </mc:AlternateContent>
      </w:r>
    </w:p>
    <w:p w14:paraId="77FCB81C" w14:textId="1D79BFB2" w:rsidR="00655105" w:rsidRDefault="001D3AF7"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272A077C" wp14:editId="126DF8FD">
                <wp:simplePos x="0" y="0"/>
                <wp:positionH relativeFrom="column">
                  <wp:posOffset>795297</wp:posOffset>
                </wp:positionH>
                <wp:positionV relativeFrom="paragraph">
                  <wp:posOffset>4001103</wp:posOffset>
                </wp:positionV>
                <wp:extent cx="2289842" cy="0"/>
                <wp:effectExtent l="0" t="0" r="34290" b="1905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98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8B7B03" id="Straight Connector 60" o:spid="_x0000_s1026" style="position:absolute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6pt,315.05pt" to="242.9pt,3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FF5CCB1" wp14:editId="33BA606B">
                <wp:simplePos x="0" y="0"/>
                <wp:positionH relativeFrom="column">
                  <wp:posOffset>3776703</wp:posOffset>
                </wp:positionH>
                <wp:positionV relativeFrom="paragraph">
                  <wp:posOffset>4001103</wp:posOffset>
                </wp:positionV>
                <wp:extent cx="338097" cy="0"/>
                <wp:effectExtent l="0" t="0" r="2413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809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9F498A" id="Straight Connector 58" o:spid="_x0000_s1026" style="position:absolute;flip:x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.4pt,315.05pt" to="324pt,3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011B29B" wp14:editId="11FD8D99">
                <wp:simplePos x="0" y="0"/>
                <wp:positionH relativeFrom="column">
                  <wp:posOffset>4068237</wp:posOffset>
                </wp:positionH>
                <wp:positionV relativeFrom="paragraph">
                  <wp:posOffset>4235466</wp:posOffset>
                </wp:positionV>
                <wp:extent cx="2559242" cy="0"/>
                <wp:effectExtent l="38100" t="76200" r="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924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4E7641" id="Straight Arrow Connector 57" o:spid="_x0000_s1026" type="#_x0000_t32" style="position:absolute;margin-left:320.35pt;margin-top:333.5pt;width:201.5pt;height:0;flip:x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" strokecolor="black [3040]">
                <v:stroke endarrow="block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72DDD48" wp14:editId="458EDD8F">
                <wp:simplePos x="0" y="0"/>
                <wp:positionH relativeFrom="column">
                  <wp:posOffset>3773805</wp:posOffset>
                </wp:positionH>
                <wp:positionV relativeFrom="paragraph">
                  <wp:posOffset>4000500</wp:posOffset>
                </wp:positionV>
                <wp:extent cx="0" cy="114300"/>
                <wp:effectExtent l="76200" t="0" r="57150" b="57150"/>
                <wp:wrapNone/>
                <wp:docPr id="50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DDD161" id="AutoShape 59" o:spid="_x0000_s1026" type="#_x0000_t32" style="position:absolute;margin-left:297.15pt;margin-top:315pt;width:0;height:9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">
                <v:stroke endarrow="block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4D69EF4" wp14:editId="089CAE9E">
                <wp:simplePos x="0" y="0"/>
                <wp:positionH relativeFrom="column">
                  <wp:posOffset>3086751</wp:posOffset>
                </wp:positionH>
                <wp:positionV relativeFrom="paragraph">
                  <wp:posOffset>4000500</wp:posOffset>
                </wp:positionV>
                <wp:extent cx="0" cy="114300"/>
                <wp:effectExtent l="76200" t="0" r="57150" b="57150"/>
                <wp:wrapNone/>
                <wp:docPr id="51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921AE2" id="AutoShape 58" o:spid="_x0000_s1026" type="#_x0000_t32" style="position:absolute;margin-left:243.05pt;margin-top:315pt;width:0;height: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">
                <v:stroke endarrow="block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DE38ACF" wp14:editId="1D5115DF">
                <wp:simplePos x="0" y="0"/>
                <wp:positionH relativeFrom="column">
                  <wp:posOffset>3427783</wp:posOffset>
                </wp:positionH>
                <wp:positionV relativeFrom="paragraph">
                  <wp:posOffset>4398010</wp:posOffset>
                </wp:positionV>
                <wp:extent cx="0" cy="970280"/>
                <wp:effectExtent l="76200" t="0" r="76200" b="58420"/>
                <wp:wrapNone/>
                <wp:docPr id="240" name="Straight Arrow Connector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02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95B795" id="Straight Arrow Connector 240" o:spid="_x0000_s1026" type="#_x0000_t32" style="position:absolute;margin-left:269.9pt;margin-top:346.3pt;width:0;height:76.4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" strokecolor="black [3040]">
                <v:stroke endarrow="block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4AC0CA6D" wp14:editId="61229D33">
                <wp:simplePos x="0" y="0"/>
                <wp:positionH relativeFrom="column">
                  <wp:posOffset>2831465</wp:posOffset>
                </wp:positionH>
                <wp:positionV relativeFrom="paragraph">
                  <wp:posOffset>4145979</wp:posOffset>
                </wp:positionV>
                <wp:extent cx="1183005" cy="253365"/>
                <wp:effectExtent l="0" t="0" r="0" b="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3005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98981D" w14:textId="77777777" w:rsidR="002B110B" w:rsidRPr="003E63D9" w:rsidRDefault="003E63D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indow Sele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0CA6D" id="_x0000_s1028" type="#_x0000_t202" style="position:absolute;margin-left:222.95pt;margin-top:326.45pt;width:93.15pt;height:19.95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" stroked="f">
                <v:textbox>
                  <w:txbxContent>
                    <w:p w14:paraId="6D98981D" w14:textId="77777777" w:rsidR="002B110B" w:rsidRPr="003E63D9" w:rsidRDefault="003E63D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Window Selec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F5930F" wp14:editId="73175EA5">
                <wp:simplePos x="0" y="0"/>
                <wp:positionH relativeFrom="column">
                  <wp:posOffset>2802901</wp:posOffset>
                </wp:positionH>
                <wp:positionV relativeFrom="paragraph">
                  <wp:posOffset>4120515</wp:posOffset>
                </wp:positionV>
                <wp:extent cx="1252220" cy="281940"/>
                <wp:effectExtent l="0" t="0" r="24130" b="22860"/>
                <wp:wrapNone/>
                <wp:docPr id="1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222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BF52D" id="Rectangle 17" o:spid="_x0000_s1026" style="position:absolute;margin-left:220.7pt;margin-top:324.45pt;width:98.6pt;height:2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"/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6296C29F" wp14:editId="4CB53024">
                <wp:simplePos x="0" y="0"/>
                <wp:positionH relativeFrom="column">
                  <wp:posOffset>2947670</wp:posOffset>
                </wp:positionH>
                <wp:positionV relativeFrom="paragraph">
                  <wp:posOffset>5394325</wp:posOffset>
                </wp:positionV>
                <wp:extent cx="1121410" cy="259715"/>
                <wp:effectExtent l="0" t="0" r="2540" b="6985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141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C0FD4" w14:textId="77777777" w:rsidR="002B110B" w:rsidRPr="00912477" w:rsidRDefault="00912477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ame Wind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6C29F" id="_x0000_s1029" type="#_x0000_t202" style="position:absolute;margin-left:232.1pt;margin-top:424.75pt;width:88.3pt;height:20.45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" stroked="f">
                <v:textbox>
                  <w:txbxContent>
                    <w:p w14:paraId="1E2C0FD4" w14:textId="77777777" w:rsidR="002B110B" w:rsidRPr="00912477" w:rsidRDefault="00912477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Game Wind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13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E04C1DF" wp14:editId="778E7E52">
                <wp:simplePos x="0" y="0"/>
                <wp:positionH relativeFrom="column">
                  <wp:posOffset>2856262</wp:posOffset>
                </wp:positionH>
                <wp:positionV relativeFrom="paragraph">
                  <wp:posOffset>5370830</wp:posOffset>
                </wp:positionV>
                <wp:extent cx="1259840" cy="281940"/>
                <wp:effectExtent l="0" t="0" r="16510" b="22860"/>
                <wp:wrapNone/>
                <wp:docPr id="13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5984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0DB2C3" id="Rectangle 18" o:spid="_x0000_s1026" style="position:absolute;margin-left:224.9pt;margin-top:422.9pt;width:99.2pt;height:22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"/>
            </w:pict>
          </mc:Fallback>
        </mc:AlternateContent>
      </w:r>
      <w:r w:rsidR="0017276B">
        <w:rPr>
          <w:noProof/>
        </w:rPr>
        <mc:AlternateContent>
          <mc:Choice Requires="wps">
            <w:drawing>
              <wp:anchor distT="45720" distB="45720" distL="114300" distR="114300" simplePos="0" relativeHeight="251655165" behindDoc="0" locked="0" layoutInCell="1" allowOverlap="1" wp14:anchorId="309108B9" wp14:editId="470881A4">
                <wp:simplePos x="0" y="0"/>
                <wp:positionH relativeFrom="column">
                  <wp:posOffset>-13746</wp:posOffset>
                </wp:positionH>
                <wp:positionV relativeFrom="paragraph">
                  <wp:posOffset>1113790</wp:posOffset>
                </wp:positionV>
                <wp:extent cx="699135" cy="1404620"/>
                <wp:effectExtent l="0" t="0" r="5715" b="4445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EB631" w14:textId="77777777" w:rsidR="0017276B" w:rsidRPr="00C763DD" w:rsidRDefault="0017276B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t>GAME</w:t>
                            </w: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br/>
                              <w:t>LOG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108B9" id="_x0000_s1030" type="#_x0000_t202" style="position:absolute;margin-left:-1.1pt;margin-top:87.7pt;width:55.05pt;height:110.6pt;z-index:2516551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" stroked="f">
                <v:textbox style="mso-fit-shape-to-text:t">
                  <w:txbxContent>
                    <w:p w14:paraId="7C6EB631" w14:textId="77777777" w:rsidR="0017276B" w:rsidRPr="00C763DD" w:rsidRDefault="0017276B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t>GAME</w:t>
                      </w: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br/>
                        <w:t>LOGI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7276B">
        <w:rPr>
          <w:noProof/>
        </w:rPr>
        <mc:AlternateContent>
          <mc:Choice Requires="wps">
            <w:drawing>
              <wp:anchor distT="45720" distB="45720" distL="114300" distR="114300" simplePos="0" relativeHeight="251656190" behindDoc="0" locked="0" layoutInCell="1" allowOverlap="1" wp14:anchorId="2C6241A7" wp14:editId="507D6BAC">
                <wp:simplePos x="0" y="0"/>
                <wp:positionH relativeFrom="column">
                  <wp:posOffset>-19749</wp:posOffset>
                </wp:positionH>
                <wp:positionV relativeFrom="paragraph">
                  <wp:posOffset>2656205</wp:posOffset>
                </wp:positionV>
                <wp:extent cx="699135" cy="1404620"/>
                <wp:effectExtent l="0" t="0" r="571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42F2F" w14:textId="77777777" w:rsidR="00DA4E05" w:rsidRPr="00C763DD" w:rsidRDefault="00DA4E05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t>BASIC</w:t>
                            </w: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br/>
                              <w:t>OB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241A7" id="_x0000_s1031" type="#_x0000_t202" style="position:absolute;margin-left:-1.55pt;margin-top:209.15pt;width:55.05pt;height:110.6pt;z-index:25165619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" stroked="f">
                <v:textbox style="mso-fit-shape-to-text:t">
                  <w:txbxContent>
                    <w:p w14:paraId="30642F2F" w14:textId="77777777" w:rsidR="00DA4E05" w:rsidRPr="00C763DD" w:rsidRDefault="00DA4E05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t>BASIC</w:t>
                      </w: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br/>
                        <w:t>OBJEC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4E05"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769894AD" wp14:editId="568C9FF7">
                <wp:simplePos x="0" y="0"/>
                <wp:positionH relativeFrom="column">
                  <wp:posOffset>-160</wp:posOffset>
                </wp:positionH>
                <wp:positionV relativeFrom="paragraph">
                  <wp:posOffset>4692650</wp:posOffset>
                </wp:positionV>
                <wp:extent cx="845185" cy="1404620"/>
                <wp:effectExtent l="0" t="0" r="0" b="889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5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FEC5D" w14:textId="77777777" w:rsidR="00DA4E05" w:rsidRPr="00C763DD" w:rsidRDefault="00DA4E05">
                            <w:pPr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OUTUT </w:t>
                            </w:r>
                            <w:r w:rsidRPr="00C763DD">
                              <w:rPr>
                                <w:sz w:val="18"/>
                                <w:szCs w:val="18"/>
                                <w:lang w:val="en-GB"/>
                              </w:rPr>
                              <w:br/>
                              <w:t>INTERF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894AD" id="_x0000_s1032" type="#_x0000_t202" style="position:absolute;margin-left:0;margin-top:369.5pt;width:66.55pt;height:110.6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" stroked="f">
                <v:textbox style="mso-fit-shape-to-text:t">
                  <w:txbxContent>
                    <w:p w14:paraId="678FEC5D" w14:textId="77777777" w:rsidR="00DA4E05" w:rsidRPr="00C763DD" w:rsidRDefault="00DA4E05">
                      <w:pPr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t xml:space="preserve">OUTUT </w:t>
                      </w:r>
                      <w:r w:rsidRPr="00C763DD">
                        <w:rPr>
                          <w:sz w:val="18"/>
                          <w:szCs w:val="18"/>
                          <w:lang w:val="en-GB"/>
                        </w:rPr>
                        <w:br/>
                        <w:t>INTERF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07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BE1AEF4" wp14:editId="4C01B9E1">
                <wp:simplePos x="0" y="0"/>
                <wp:positionH relativeFrom="column">
                  <wp:posOffset>3810</wp:posOffset>
                </wp:positionH>
                <wp:positionV relativeFrom="paragraph">
                  <wp:posOffset>3160966</wp:posOffset>
                </wp:positionV>
                <wp:extent cx="6853555" cy="0"/>
                <wp:effectExtent l="0" t="0" r="2349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355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489D82" id="Straight Connector 16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248.9pt" to="539.95pt,24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" strokecolor="black [3200]">
                <v:stroke dashstyle="dash"/>
              </v:line>
            </w:pict>
          </mc:Fallback>
        </mc:AlternateContent>
      </w:r>
      <w:r w:rsidR="0037073F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944D4A9" wp14:editId="609F551F">
                <wp:simplePos x="0" y="0"/>
                <wp:positionH relativeFrom="column">
                  <wp:posOffset>3810</wp:posOffset>
                </wp:positionH>
                <wp:positionV relativeFrom="paragraph">
                  <wp:posOffset>2595816</wp:posOffset>
                </wp:positionV>
                <wp:extent cx="6853555" cy="0"/>
                <wp:effectExtent l="0" t="0" r="2349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3555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08E445" id="Straight Connector 21" o:spid="_x0000_s1026" style="position:absolute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204.4pt" to="539.95pt,20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" strokecolor="black [3200]">
                <v:stroke dashstyle="dash"/>
              </v:line>
            </w:pict>
          </mc:Fallback>
        </mc:AlternateContent>
      </w:r>
      <w:r w:rsidR="005C4DC0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5B917EAC" wp14:editId="77B56259">
                <wp:simplePos x="0" y="0"/>
                <wp:positionH relativeFrom="column">
                  <wp:posOffset>2382456</wp:posOffset>
                </wp:positionH>
                <wp:positionV relativeFrom="paragraph">
                  <wp:posOffset>577215</wp:posOffset>
                </wp:positionV>
                <wp:extent cx="867410" cy="243205"/>
                <wp:effectExtent l="0" t="0" r="8890" b="444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BC9F9" w14:textId="77777777" w:rsidR="00B000A0" w:rsidRPr="006E7803" w:rsidRDefault="006E7803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Two Tea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17EAC" id="_x0000_s1033" type="#_x0000_t202" style="position:absolute;margin-left:187.6pt;margin-top:45.45pt;width:68.3pt;height:19.15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" stroked="f">
                <v:textbox>
                  <w:txbxContent>
                    <w:p w14:paraId="175BC9F9" w14:textId="77777777" w:rsidR="00B000A0" w:rsidRPr="006E7803" w:rsidRDefault="006E7803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wo Tea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0F59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70485858" wp14:editId="43EA0EE7">
                <wp:simplePos x="0" y="0"/>
                <wp:positionH relativeFrom="column">
                  <wp:posOffset>4848289</wp:posOffset>
                </wp:positionH>
                <wp:positionV relativeFrom="paragraph">
                  <wp:posOffset>1749425</wp:posOffset>
                </wp:positionV>
                <wp:extent cx="1467485" cy="565150"/>
                <wp:effectExtent l="0" t="0" r="0" b="63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7485" cy="565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C4E05D" w14:textId="77777777" w:rsidR="002B110B" w:rsidRPr="00042876" w:rsidRDefault="00D8261B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    </w:t>
                            </w:r>
                            <w:r w:rsidR="00042876">
                              <w:rPr>
                                <w:lang w:val="en-GB"/>
                              </w:rPr>
                              <w:t xml:space="preserve">Dynamics of </w:t>
                            </w:r>
                            <w:r w:rsidR="00300F59">
                              <w:rPr>
                                <w:lang w:val="en-GB"/>
                              </w:rPr>
                              <w:br/>
                            </w:r>
                            <w:r w:rsidR="00042876">
                              <w:rPr>
                                <w:lang w:val="en-GB"/>
                              </w:rPr>
                              <w:t>player-ball</w:t>
                            </w:r>
                            <w:r w:rsidR="00300F59">
                              <w:rPr>
                                <w:lang w:val="en-GB"/>
                              </w:rPr>
                              <w:t xml:space="preserve"> </w:t>
                            </w:r>
                            <w:r w:rsidR="00042876">
                              <w:rPr>
                                <w:lang w:val="en-GB"/>
                              </w:rPr>
                              <w:t>intera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85858" id="_x0000_s1034" type="#_x0000_t202" style="position:absolute;margin-left:381.75pt;margin-top:137.75pt;width:115.55pt;height:44.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" stroked="f">
                <v:textbox>
                  <w:txbxContent>
                    <w:p w14:paraId="19C4E05D" w14:textId="77777777" w:rsidR="002B110B" w:rsidRPr="00042876" w:rsidRDefault="00D8261B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      </w:t>
                      </w:r>
                      <w:r w:rsidR="00042876">
                        <w:rPr>
                          <w:lang w:val="en-GB"/>
                        </w:rPr>
                        <w:t xml:space="preserve">Dynamics of </w:t>
                      </w:r>
                      <w:r w:rsidR="00300F59">
                        <w:rPr>
                          <w:lang w:val="en-GB"/>
                        </w:rPr>
                        <w:br/>
                      </w:r>
                      <w:r w:rsidR="00042876">
                        <w:rPr>
                          <w:lang w:val="en-GB"/>
                        </w:rPr>
                        <w:t>player-ball</w:t>
                      </w:r>
                      <w:r w:rsidR="00300F59">
                        <w:rPr>
                          <w:lang w:val="en-GB"/>
                        </w:rPr>
                        <w:t xml:space="preserve"> </w:t>
                      </w:r>
                      <w:r w:rsidR="00042876">
                        <w:rPr>
                          <w:lang w:val="en-GB"/>
                        </w:rPr>
                        <w:t>intera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0F5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FB1A16" wp14:editId="18246568">
                <wp:simplePos x="0" y="0"/>
                <wp:positionH relativeFrom="column">
                  <wp:posOffset>4802521</wp:posOffset>
                </wp:positionH>
                <wp:positionV relativeFrom="paragraph">
                  <wp:posOffset>1695893</wp:posOffset>
                </wp:positionV>
                <wp:extent cx="1552175" cy="642620"/>
                <wp:effectExtent l="0" t="0" r="10160" b="24130"/>
                <wp:wrapNone/>
                <wp:docPr id="3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2175" cy="642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24181" id="Rectangle 8" o:spid="_x0000_s1026" style="position:absolute;margin-left:378.15pt;margin-top:133.55pt;width:122.2pt;height:50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"/>
            </w:pict>
          </mc:Fallback>
        </mc:AlternateContent>
      </w:r>
      <w:r w:rsidR="00136BAE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7530F16" wp14:editId="5876A3B2">
                <wp:simplePos x="0" y="0"/>
                <wp:positionH relativeFrom="column">
                  <wp:posOffset>3265714</wp:posOffset>
                </wp:positionH>
                <wp:positionV relativeFrom="paragraph">
                  <wp:posOffset>689284</wp:posOffset>
                </wp:positionV>
                <wp:extent cx="622407" cy="961"/>
                <wp:effectExtent l="0" t="76200" r="25400" b="94615"/>
                <wp:wrapNone/>
                <wp:docPr id="233" name="Straight Arrow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2407" cy="9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42015B" id="Straight Arrow Connector 233" o:spid="_x0000_s1026" type="#_x0000_t32" style="position:absolute;margin-left:257.15pt;margin-top:54.25pt;width:49pt;height:.1pt;flip:y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" strokecolor="black [3040]">
                <v:stroke endarrow="block"/>
              </v:shape>
            </w:pict>
          </mc:Fallback>
        </mc:AlternateContent>
      </w:r>
      <w:r w:rsidR="00136BAE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A72C24C" wp14:editId="7F94C741">
                <wp:simplePos x="0" y="0"/>
                <wp:positionH relativeFrom="column">
                  <wp:posOffset>1252496</wp:posOffset>
                </wp:positionH>
                <wp:positionV relativeFrom="paragraph">
                  <wp:posOffset>690245</wp:posOffset>
                </wp:positionV>
                <wp:extent cx="1098817" cy="0"/>
                <wp:effectExtent l="0" t="76200" r="25400" b="9525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81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F9F3E" id="Straight Arrow Connector 232" o:spid="_x0000_s1026" type="#_x0000_t32" style="position:absolute;margin-left:98.6pt;margin-top:54.35pt;width:86.5pt;height:0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" strokecolor="black [3040]">
                <v:stroke endarrow="block"/>
              </v:shape>
            </w:pict>
          </mc:Fallback>
        </mc:AlternateContent>
      </w:r>
      <w:r w:rsidR="00136BAE">
        <w:rPr>
          <w:noProof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09AD0D2A" wp14:editId="4EDEC42C">
                <wp:simplePos x="0" y="0"/>
                <wp:positionH relativeFrom="column">
                  <wp:posOffset>2349564</wp:posOffset>
                </wp:positionH>
                <wp:positionV relativeFrom="paragraph">
                  <wp:posOffset>553624</wp:posOffset>
                </wp:positionV>
                <wp:extent cx="914400" cy="281940"/>
                <wp:effectExtent l="9525" t="9525" r="9525" b="13335"/>
                <wp:wrapNone/>
                <wp:docPr id="23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04E5EF" id="Rectangle 5" o:spid="_x0000_s1026" style="position:absolute;margin-left:185pt;margin-top:43.6pt;width:1in;height:22.2pt;z-index:-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"/>
            </w:pict>
          </mc:Fallback>
        </mc:AlternateContent>
      </w:r>
      <w:r w:rsidR="00912477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318A380" wp14:editId="73454555">
                <wp:simplePos x="0" y="0"/>
                <wp:positionH relativeFrom="column">
                  <wp:posOffset>6629368</wp:posOffset>
                </wp:positionH>
                <wp:positionV relativeFrom="paragraph">
                  <wp:posOffset>118633</wp:posOffset>
                </wp:positionV>
                <wp:extent cx="0" cy="4114912"/>
                <wp:effectExtent l="0" t="0" r="19050" b="1905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1491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8DA2A3" id="Straight Connector 227" o:spid="_x0000_s1026" style="position:absolute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2pt,9.35pt" to="522pt,3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" strokecolor="black [3040]"/>
            </w:pict>
          </mc:Fallback>
        </mc:AlternateContent>
      </w:r>
      <w:r w:rsidR="00912477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381B3EE" wp14:editId="61E09A95">
                <wp:simplePos x="0" y="0"/>
                <wp:positionH relativeFrom="column">
                  <wp:posOffset>3196558</wp:posOffset>
                </wp:positionH>
                <wp:positionV relativeFrom="paragraph">
                  <wp:posOffset>105298</wp:posOffset>
                </wp:positionV>
                <wp:extent cx="3432842" cy="13447"/>
                <wp:effectExtent l="0" t="0" r="34290" b="24765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32842" cy="134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46362A" id="Straight Connector 226" o:spid="_x0000_s1026" style="position:absolute;flip:y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7pt,8.3pt" to="522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" strokecolor="black [3040]"/>
            </w:pict>
          </mc:Fallback>
        </mc:AlternateContent>
      </w:r>
      <w:r w:rsidR="00DD0959">
        <w:rPr>
          <w:noProof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00974044" wp14:editId="45892707">
                <wp:simplePos x="0" y="0"/>
                <wp:positionH relativeFrom="column">
                  <wp:posOffset>3377501</wp:posOffset>
                </wp:positionH>
                <wp:positionV relativeFrom="paragraph">
                  <wp:posOffset>3448685</wp:posOffset>
                </wp:positionV>
                <wp:extent cx="1128395" cy="257175"/>
                <wp:effectExtent l="0" t="0" r="0" b="9525"/>
                <wp:wrapSquare wrapText="bothSides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83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EFA50" w14:textId="77777777" w:rsidR="002B110B" w:rsidRPr="00DD0959" w:rsidRDefault="00DD095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atch Wind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74044" id="_x0000_s1035" type="#_x0000_t202" style="position:absolute;margin-left:265.95pt;margin-top:271.55pt;width:88.85pt;height:20.25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" stroked="f">
                <v:textbox>
                  <w:txbxContent>
                    <w:p w14:paraId="1F0EFA50" w14:textId="77777777" w:rsidR="002B110B" w:rsidRPr="00DD0959" w:rsidRDefault="00DD095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atch Windo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0959">
        <w:rPr>
          <w:noProof/>
        </w:rPr>
        <mc:AlternateContent>
          <mc:Choice Requires="wps">
            <w:drawing>
              <wp:anchor distT="0" distB="0" distL="114300" distR="114300" simplePos="0" relativeHeight="251755519" behindDoc="0" locked="0" layoutInCell="1" allowOverlap="1" wp14:anchorId="39AB0578" wp14:editId="652AE63B">
                <wp:simplePos x="0" y="0"/>
                <wp:positionH relativeFrom="column">
                  <wp:posOffset>3311818</wp:posOffset>
                </wp:positionH>
                <wp:positionV relativeFrom="paragraph">
                  <wp:posOffset>3424800</wp:posOffset>
                </wp:positionV>
                <wp:extent cx="1260182" cy="281940"/>
                <wp:effectExtent l="0" t="0" r="16510" b="22860"/>
                <wp:wrapNone/>
                <wp:docPr id="1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0182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DE88A" id="Rectangle 16" o:spid="_x0000_s1026" style="position:absolute;margin-left:260.75pt;margin-top:269.65pt;width:99.25pt;height:22.2pt;z-index:2517555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"/>
            </w:pict>
          </mc:Fallback>
        </mc:AlternateContent>
      </w:r>
      <w:r w:rsidR="009768B7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F14946B" wp14:editId="638E9B9E">
                <wp:simplePos x="0" y="0"/>
                <wp:positionH relativeFrom="column">
                  <wp:posOffset>2750884</wp:posOffset>
                </wp:positionH>
                <wp:positionV relativeFrom="paragraph">
                  <wp:posOffset>1757365</wp:posOffset>
                </wp:positionV>
                <wp:extent cx="0" cy="169049"/>
                <wp:effectExtent l="0" t="0" r="19050" b="21590"/>
                <wp:wrapNone/>
                <wp:docPr id="225" name="Straight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90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644DCC" id="Straight Connector 225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6pt,138.4pt" to="216.6pt,1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" strokecolor="black [3040]"/>
            </w:pict>
          </mc:Fallback>
        </mc:AlternateContent>
      </w:r>
      <w:r w:rsidR="009768B7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70F4F8ED" wp14:editId="00FE97F5">
                <wp:simplePos x="0" y="0"/>
                <wp:positionH relativeFrom="column">
                  <wp:posOffset>2743200</wp:posOffset>
                </wp:positionH>
                <wp:positionV relativeFrom="paragraph">
                  <wp:posOffset>1749681</wp:posOffset>
                </wp:positionV>
                <wp:extent cx="683879" cy="0"/>
                <wp:effectExtent l="0" t="0" r="21590" b="1905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7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82D40" id="Straight Connector 224" o:spid="_x0000_s1026" style="position:absolute;flip:x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in,137.75pt" to="269.85pt,13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" strokecolor="black [3040]"/>
            </w:pict>
          </mc:Fallback>
        </mc:AlternateContent>
      </w:r>
      <w:r w:rsidR="009768B7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2184F38" wp14:editId="39A4008C">
                <wp:simplePos x="0" y="0"/>
                <wp:positionH relativeFrom="column">
                  <wp:posOffset>3429000</wp:posOffset>
                </wp:positionH>
                <wp:positionV relativeFrom="paragraph">
                  <wp:posOffset>1749681</wp:posOffset>
                </wp:positionV>
                <wp:extent cx="0" cy="307361"/>
                <wp:effectExtent l="76200" t="0" r="57150" b="5461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73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9CC74A" id="Straight Arrow Connector 223" o:spid="_x0000_s1026" type="#_x0000_t32" style="position:absolute;margin-left:270pt;margin-top:137.75pt;width:0;height:24.2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" strokecolor="black [3040]">
                <v:stroke endarrow="block"/>
              </v:shape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3B5BAB2" wp14:editId="4DC83593">
                <wp:simplePos x="0" y="0"/>
                <wp:positionH relativeFrom="column">
                  <wp:posOffset>4226218</wp:posOffset>
                </wp:positionH>
                <wp:positionV relativeFrom="paragraph">
                  <wp:posOffset>1373163</wp:posOffset>
                </wp:positionV>
                <wp:extent cx="0" cy="681958"/>
                <wp:effectExtent l="76200" t="0" r="95250" b="61595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19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A22DC7" id="Straight Arrow Connector 221" o:spid="_x0000_s1026" type="#_x0000_t32" style="position:absolute;margin-left:332.75pt;margin-top:108.1pt;width:0;height:53.7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" strokecolor="black [3040]">
                <v:stroke endarrow="block"/>
              </v:shape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4BC2C5C" wp14:editId="11FE84BD">
                <wp:simplePos x="0" y="0"/>
                <wp:positionH relativeFrom="column">
                  <wp:posOffset>4229100</wp:posOffset>
                </wp:positionH>
                <wp:positionV relativeFrom="paragraph">
                  <wp:posOffset>1376045</wp:posOffset>
                </wp:positionV>
                <wp:extent cx="342900" cy="0"/>
                <wp:effectExtent l="0" t="0" r="19050" b="19050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90B50B" id="Straight Connector 220" o:spid="_x0000_s1026" style="position:absolute;flip:x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3pt,108.35pt" to="5in,10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" strokecolor="black [3040]"/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C370CCA" wp14:editId="16F2A230">
                <wp:simplePos x="0" y="0"/>
                <wp:positionH relativeFrom="column">
                  <wp:posOffset>1029661</wp:posOffset>
                </wp:positionH>
                <wp:positionV relativeFrom="paragraph">
                  <wp:posOffset>2057042</wp:posOffset>
                </wp:positionV>
                <wp:extent cx="107576" cy="0"/>
                <wp:effectExtent l="0" t="76200" r="26035" b="9525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57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65C703" id="Straight Arrow Connector 219" o:spid="_x0000_s1026" type="#_x0000_t32" style="position:absolute;margin-left:81.1pt;margin-top:161.95pt;width:8.45pt;height:0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" strokecolor="black [3040]">
                <v:stroke endarrow="block"/>
              </v:shape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544C834" wp14:editId="6AC158A4">
                <wp:simplePos x="0" y="0"/>
                <wp:positionH relativeFrom="column">
                  <wp:posOffset>799139</wp:posOffset>
                </wp:positionH>
                <wp:positionV relativeFrom="paragraph">
                  <wp:posOffset>2864234</wp:posOffset>
                </wp:positionV>
                <wp:extent cx="453145" cy="0"/>
                <wp:effectExtent l="0" t="76200" r="23495" b="95250"/>
                <wp:wrapNone/>
                <wp:docPr id="218" name="Straight Arrow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31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3C02D2" id="Straight Arrow Connector 218" o:spid="_x0000_s1026" type="#_x0000_t32" style="position:absolute;margin-left:62.9pt;margin-top:225.55pt;width:35.7pt;height:0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" strokecolor="black [3040]">
                <v:stroke endarrow="block"/>
              </v:shape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6727F32" wp14:editId="41865F0E">
                <wp:simplePos x="0" y="0"/>
                <wp:positionH relativeFrom="column">
                  <wp:posOffset>799139</wp:posOffset>
                </wp:positionH>
                <wp:positionV relativeFrom="paragraph">
                  <wp:posOffset>848279</wp:posOffset>
                </wp:positionV>
                <wp:extent cx="0" cy="2013665"/>
                <wp:effectExtent l="0" t="0" r="19050" b="24765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136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4B3117" id="Straight Connector 216" o:spid="_x0000_s1026" style="position:absolute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9pt,66.8pt" to="62.9pt,2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" strokecolor="black [3040]"/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AF97746" wp14:editId="2F619471">
                <wp:simplePos x="0" y="0"/>
                <wp:positionH relativeFrom="column">
                  <wp:posOffset>1028700</wp:posOffset>
                </wp:positionH>
                <wp:positionV relativeFrom="paragraph">
                  <wp:posOffset>858332</wp:posOffset>
                </wp:positionV>
                <wp:extent cx="0" cy="1198709"/>
                <wp:effectExtent l="0" t="0" r="19050" b="20955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987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C71036" id="Straight Connector 215" o:spid="_x0000_s1026" style="position:absolute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pt,67.6pt" to="81pt,1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" strokecolor="black [3040]"/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4D888EFD" wp14:editId="0AE254E2">
                <wp:simplePos x="0" y="0"/>
                <wp:positionH relativeFrom="column">
                  <wp:posOffset>1160145</wp:posOffset>
                </wp:positionH>
                <wp:positionV relativeFrom="paragraph">
                  <wp:posOffset>1806004</wp:posOffset>
                </wp:positionV>
                <wp:extent cx="867410" cy="490855"/>
                <wp:effectExtent l="0" t="0" r="8890" b="4445"/>
                <wp:wrapSquare wrapText="bothSides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490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27AA4" w14:textId="77777777" w:rsidR="00B000A0" w:rsidRPr="00042876" w:rsidRDefault="0004287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Type of t</w:t>
                            </w:r>
                            <w:r w:rsidR="005E0A24">
                              <w:rPr>
                                <w:lang w:val="en-GB"/>
                              </w:rPr>
                              <w:t xml:space="preserve">he       </w:t>
                            </w:r>
                            <w:r w:rsidR="003E63D9">
                              <w:rPr>
                                <w:lang w:val="en-GB"/>
                              </w:rPr>
                              <w:t>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8EFD" id="_x0000_s1036" type="#_x0000_t202" style="position:absolute;margin-left:91.35pt;margin-top:142.2pt;width:68.3pt;height:38.6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" stroked="f">
                <v:textbox>
                  <w:txbxContent>
                    <w:p w14:paraId="17427AA4" w14:textId="77777777" w:rsidR="00B000A0" w:rsidRPr="00042876" w:rsidRDefault="0004287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Type of t</w:t>
                      </w:r>
                      <w:r w:rsidR="005E0A24">
                        <w:rPr>
                          <w:lang w:val="en-GB"/>
                        </w:rPr>
                        <w:t xml:space="preserve">he       </w:t>
                      </w:r>
                      <w:r w:rsidR="003E63D9">
                        <w:rPr>
                          <w:lang w:val="en-GB"/>
                        </w:rPr>
                        <w:t>g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DF14D4" wp14:editId="342EE1BB">
                <wp:simplePos x="0" y="0"/>
                <wp:positionH relativeFrom="column">
                  <wp:posOffset>1137237</wp:posOffset>
                </wp:positionH>
                <wp:positionV relativeFrom="paragraph">
                  <wp:posOffset>1757365</wp:posOffset>
                </wp:positionV>
                <wp:extent cx="914400" cy="580966"/>
                <wp:effectExtent l="0" t="0" r="19050" b="10160"/>
                <wp:wrapNone/>
                <wp:docPr id="6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5809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3DDB4" id="Rectangle 11" o:spid="_x0000_s1026" style="position:absolute;margin-left:89.55pt;margin-top:138.4pt;width:1in;height:45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"/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969F2D" wp14:editId="7E652576">
                <wp:simplePos x="0" y="0"/>
                <wp:positionH relativeFrom="column">
                  <wp:posOffset>2251075</wp:posOffset>
                </wp:positionH>
                <wp:positionV relativeFrom="paragraph">
                  <wp:posOffset>1929765</wp:posOffset>
                </wp:positionV>
                <wp:extent cx="914400" cy="622300"/>
                <wp:effectExtent l="0" t="0" r="19050" b="25400"/>
                <wp:wrapNone/>
                <wp:docPr id="5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62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1E80E2" id="Rectangle 10" o:spid="_x0000_s1026" style="position:absolute;margin-left:177.25pt;margin-top:151.95pt;width:1in;height:4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"/>
            </w:pict>
          </mc:Fallback>
        </mc:AlternateContent>
      </w:r>
      <w:r w:rsidR="00042876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095B0ED7" wp14:editId="05550209">
                <wp:simplePos x="0" y="0"/>
                <wp:positionH relativeFrom="column">
                  <wp:posOffset>2305050</wp:posOffset>
                </wp:positionH>
                <wp:positionV relativeFrom="paragraph">
                  <wp:posOffset>1969071</wp:posOffset>
                </wp:positionV>
                <wp:extent cx="836295" cy="521970"/>
                <wp:effectExtent l="0" t="0" r="1905" b="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6295" cy="521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A1929" w14:textId="77777777" w:rsidR="002B110B" w:rsidRPr="00483A9B" w:rsidRDefault="003E63D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ules of the ma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B0ED7" id="_x0000_s1037" type="#_x0000_t202" style="position:absolute;margin-left:181.5pt;margin-top:155.05pt;width:65.85pt;height:41.1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" stroked="f">
                <v:textbox>
                  <w:txbxContent>
                    <w:p w14:paraId="5DFA1929" w14:textId="77777777" w:rsidR="002B110B" w:rsidRPr="00483A9B" w:rsidRDefault="003E63D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ules of the mat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3BC207" wp14:editId="748F4734">
                <wp:simplePos x="0" y="0"/>
                <wp:positionH relativeFrom="column">
                  <wp:posOffset>2043366</wp:posOffset>
                </wp:positionH>
                <wp:positionV relativeFrom="paragraph">
                  <wp:posOffset>2171700</wp:posOffset>
                </wp:positionV>
                <wp:extent cx="228600" cy="0"/>
                <wp:effectExtent l="0" t="76200" r="19050" b="95250"/>
                <wp:wrapNone/>
                <wp:docPr id="33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C610D" id="AutoShape 36" o:spid="_x0000_s1026" type="#_x0000_t32" style="position:absolute;margin-left:160.9pt;margin-top:171pt;width:18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">
                <v:stroke endarrow="block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AB8CBA" wp14:editId="4B4298B5">
                <wp:simplePos x="0" y="0"/>
                <wp:positionH relativeFrom="column">
                  <wp:posOffset>3219610</wp:posOffset>
                </wp:positionH>
                <wp:positionV relativeFrom="paragraph">
                  <wp:posOffset>2057042</wp:posOffset>
                </wp:positionV>
                <wp:extent cx="1237978" cy="281940"/>
                <wp:effectExtent l="0" t="0" r="19685" b="22860"/>
                <wp:wrapNone/>
                <wp:docPr id="4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7978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95A79F" id="Rectangle 9" o:spid="_x0000_s1026" style="position:absolute;margin-left:253.5pt;margin-top:161.95pt;width:97.5pt;height:22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"/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54E92920" wp14:editId="0FDB9482">
                <wp:simplePos x="0" y="0"/>
                <wp:positionH relativeFrom="column">
                  <wp:posOffset>3287395</wp:posOffset>
                </wp:positionH>
                <wp:positionV relativeFrom="paragraph">
                  <wp:posOffset>2079625</wp:posOffset>
                </wp:positionV>
                <wp:extent cx="1151890" cy="242570"/>
                <wp:effectExtent l="0" t="0" r="0" b="508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1890" cy="242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70316" w14:textId="77777777" w:rsidR="002B110B" w:rsidRPr="00483A9B" w:rsidRDefault="00483A9B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Object Modif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92920" id="_x0000_s1038" type="#_x0000_t202" style="position:absolute;margin-left:258.85pt;margin-top:163.75pt;width:90.7pt;height:19.1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" stroked="f">
                <v:textbox>
                  <w:txbxContent>
                    <w:p w14:paraId="5A870316" w14:textId="77777777" w:rsidR="002B110B" w:rsidRPr="00483A9B" w:rsidRDefault="00483A9B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Object Modifi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DCF792" wp14:editId="39128CA8">
                <wp:simplePos x="0" y="0"/>
                <wp:positionH relativeFrom="column">
                  <wp:posOffset>2796988</wp:posOffset>
                </wp:positionH>
                <wp:positionV relativeFrom="paragraph">
                  <wp:posOffset>1257903</wp:posOffset>
                </wp:positionV>
                <wp:extent cx="1198187" cy="281940"/>
                <wp:effectExtent l="0" t="0" r="21590" b="2286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8187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837D2" id="Rectangle 6" o:spid="_x0000_s1026" style="position:absolute;margin-left:220.25pt;margin-top:99.05pt;width:94.35pt;height:2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"/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17AAE32C" wp14:editId="11D9D62B">
                <wp:simplePos x="0" y="0"/>
                <wp:positionH relativeFrom="column">
                  <wp:posOffset>2865056</wp:posOffset>
                </wp:positionH>
                <wp:positionV relativeFrom="paragraph">
                  <wp:posOffset>1264920</wp:posOffset>
                </wp:positionV>
                <wp:extent cx="1105535" cy="266065"/>
                <wp:effectExtent l="0" t="0" r="0" b="63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535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A9365" w14:textId="77777777" w:rsidR="00B000A0" w:rsidRPr="00483A9B" w:rsidRDefault="00483A9B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atch Sett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AE32C" id="_x0000_s1039" type="#_x0000_t202" style="position:absolute;margin-left:225.6pt;margin-top:99.6pt;width:87.05pt;height:20.95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" stroked="f">
                <v:textbox>
                  <w:txbxContent>
                    <w:p w14:paraId="52DA9365" w14:textId="77777777" w:rsidR="00B000A0" w:rsidRPr="00483A9B" w:rsidRDefault="00483A9B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atch Setting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6CF9F886" wp14:editId="4CC022C4">
                <wp:simplePos x="0" y="0"/>
                <wp:positionH relativeFrom="column">
                  <wp:posOffset>291465</wp:posOffset>
                </wp:positionH>
                <wp:positionV relativeFrom="paragraph">
                  <wp:posOffset>4381</wp:posOffset>
                </wp:positionV>
                <wp:extent cx="1282065" cy="304165"/>
                <wp:effectExtent l="0" t="0" r="0" b="63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2065" cy="304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0C38A" w14:textId="77777777" w:rsidR="00B000A0" w:rsidRPr="00792079" w:rsidRDefault="0079207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hange game st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9F886" id="_x0000_s1040" type="#_x0000_t202" style="position:absolute;margin-left:22.95pt;margin-top:.35pt;width:100.95pt;height:23.95pt;z-index:-251659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" stroked="f">
                <v:textbox>
                  <w:txbxContent>
                    <w:p w14:paraId="3830C38A" w14:textId="77777777" w:rsidR="00B000A0" w:rsidRPr="00792079" w:rsidRDefault="0079207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hange game st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02029D3D" wp14:editId="3956CD15">
                <wp:simplePos x="0" y="0"/>
                <wp:positionH relativeFrom="column">
                  <wp:posOffset>81979</wp:posOffset>
                </wp:positionH>
                <wp:positionV relativeFrom="paragraph">
                  <wp:posOffset>3447415</wp:posOffset>
                </wp:positionV>
                <wp:extent cx="1143000" cy="242570"/>
                <wp:effectExtent l="0" t="0" r="0" b="508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242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7C9AF" w14:textId="77777777" w:rsidR="002B110B" w:rsidRPr="00792079" w:rsidRDefault="0079207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enu Windo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29D3D" id="_x0000_s1041" type="#_x0000_t202" style="position:absolute;margin-left:6.45pt;margin-top:271.45pt;width:90pt;height:19.1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" stroked="f">
                <v:textbox>
                  <w:txbxContent>
                    <w:p w14:paraId="0B87C9AF" w14:textId="77777777" w:rsidR="002B110B" w:rsidRPr="00792079" w:rsidRDefault="0079207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Menu Window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83A9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0660A4" wp14:editId="59B66565">
                <wp:simplePos x="0" y="0"/>
                <wp:positionH relativeFrom="column">
                  <wp:posOffset>7684</wp:posOffset>
                </wp:positionH>
                <wp:positionV relativeFrom="paragraph">
                  <wp:posOffset>3424800</wp:posOffset>
                </wp:positionV>
                <wp:extent cx="1244813" cy="281940"/>
                <wp:effectExtent l="0" t="0" r="12700" b="22860"/>
                <wp:wrapNone/>
                <wp:docPr id="1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44813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B95A40" id="Rectangle 15" o:spid="_x0000_s1026" style="position:absolute;margin-left:.6pt;margin-top:269.65pt;width:98pt;height:22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"/>
            </w:pict>
          </mc:Fallback>
        </mc:AlternateContent>
      </w:r>
      <w:r w:rsidR="002B110B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455CAA29" wp14:editId="0EF8B1E7">
                <wp:simplePos x="0" y="0"/>
                <wp:positionH relativeFrom="column">
                  <wp:posOffset>4490656</wp:posOffset>
                </wp:positionH>
                <wp:positionV relativeFrom="paragraph">
                  <wp:posOffset>2762250</wp:posOffset>
                </wp:positionV>
                <wp:extent cx="867410" cy="243205"/>
                <wp:effectExtent l="0" t="0" r="8890" b="4445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ADC09" w14:textId="77777777" w:rsidR="002B110B" w:rsidRPr="00DD0959" w:rsidRDefault="00DD095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CAA29" id="_x0000_s1042" type="#_x0000_t202" style="position:absolute;margin-left:353.6pt;margin-top:217.5pt;width:68.3pt;height:19.1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" stroked="f">
                <v:textbox>
                  <w:txbxContent>
                    <w:p w14:paraId="04FADC09" w14:textId="77777777" w:rsidR="002B110B" w:rsidRPr="00DD0959" w:rsidRDefault="00DD095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lay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10B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75CD9793" wp14:editId="6B3CC621">
                <wp:simplePos x="0" y="0"/>
                <wp:positionH relativeFrom="column">
                  <wp:posOffset>1285939</wp:posOffset>
                </wp:positionH>
                <wp:positionV relativeFrom="paragraph">
                  <wp:posOffset>2763520</wp:posOffset>
                </wp:positionV>
                <wp:extent cx="867410" cy="243205"/>
                <wp:effectExtent l="0" t="0" r="8890" b="444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79AA6" w14:textId="77777777" w:rsidR="002B110B" w:rsidRPr="00DD0959" w:rsidRDefault="00DD095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Fie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D9793" id="_x0000_s1043" type="#_x0000_t202" style="position:absolute;margin-left:101.25pt;margin-top:217.6pt;width:68.3pt;height:19.1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" stroked="f">
                <v:textbox>
                  <w:txbxContent>
                    <w:p w14:paraId="44E79AA6" w14:textId="77777777" w:rsidR="002B110B" w:rsidRPr="00DD0959" w:rsidRDefault="00DD095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Fiel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10B"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1589D734" wp14:editId="64119911">
                <wp:simplePos x="0" y="0"/>
                <wp:positionH relativeFrom="column">
                  <wp:posOffset>365189</wp:posOffset>
                </wp:positionH>
                <wp:positionV relativeFrom="paragraph">
                  <wp:posOffset>593090</wp:posOffset>
                </wp:positionV>
                <wp:extent cx="867410" cy="243205"/>
                <wp:effectExtent l="0" t="0" r="8890" b="444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CB3C2" w14:textId="77777777" w:rsidR="002B110B" w:rsidRPr="00792079" w:rsidRDefault="005E381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 </w:t>
                            </w:r>
                            <w:r w:rsidR="00792079">
                              <w:rPr>
                                <w:lang w:val="en-GB"/>
                              </w:rPr>
                              <w:t>Men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9D734" id="_x0000_s1044" type="#_x0000_t202" style="position:absolute;margin-left:28.75pt;margin-top:46.7pt;width:68.3pt;height:19.15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" stroked="f">
                <v:textbox>
                  <w:txbxContent>
                    <w:p w14:paraId="0B9CB3C2" w14:textId="77777777" w:rsidR="002B110B" w:rsidRPr="00792079" w:rsidRDefault="005E381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   </w:t>
                      </w:r>
                      <w:r w:rsidR="00792079">
                        <w:rPr>
                          <w:lang w:val="en-GB"/>
                        </w:rPr>
                        <w:t>Menu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10B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1229FD57" wp14:editId="6FE8B61D">
                <wp:simplePos x="0" y="0"/>
                <wp:positionH relativeFrom="column">
                  <wp:posOffset>3223324</wp:posOffset>
                </wp:positionH>
                <wp:positionV relativeFrom="paragraph">
                  <wp:posOffset>2766060</wp:posOffset>
                </wp:positionV>
                <wp:extent cx="867410" cy="243205"/>
                <wp:effectExtent l="0" t="0" r="8890" b="4445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7F68E" w14:textId="77777777" w:rsidR="002B110B" w:rsidRPr="00DD0959" w:rsidRDefault="00DD095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9FD57" id="_x0000_s1045" type="#_x0000_t202" style="position:absolute;margin-left:253.8pt;margin-top:217.8pt;width:68.3pt;height:19.15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" stroked="f">
                <v:textbox>
                  <w:txbxContent>
                    <w:p w14:paraId="0877F68E" w14:textId="77777777" w:rsidR="002B110B" w:rsidRPr="00DD0959" w:rsidRDefault="00DD095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a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B110B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D9F69A0" wp14:editId="77A3F8F6">
                <wp:simplePos x="0" y="0"/>
                <wp:positionH relativeFrom="column">
                  <wp:posOffset>4599305</wp:posOffset>
                </wp:positionH>
                <wp:positionV relativeFrom="paragraph">
                  <wp:posOffset>1283335</wp:posOffset>
                </wp:positionV>
                <wp:extent cx="867410" cy="243205"/>
                <wp:effectExtent l="0" t="0" r="8890" b="4445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6A888" w14:textId="77777777" w:rsidR="00B000A0" w:rsidRPr="00483A9B" w:rsidRDefault="00483A9B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ntro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F69A0" id="_x0000_s1046" type="#_x0000_t202" style="position:absolute;margin-left:362.15pt;margin-top:101.05pt;width:68.3pt;height:19.1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" stroked="f">
                <v:textbox>
                  <w:txbxContent>
                    <w:p w14:paraId="4596A888" w14:textId="77777777" w:rsidR="00B000A0" w:rsidRPr="00483A9B" w:rsidRDefault="00483A9B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ntro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000A0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6892ED66" wp14:editId="67AA61F5">
                <wp:simplePos x="0" y="0"/>
                <wp:positionH relativeFrom="column">
                  <wp:posOffset>3101975</wp:posOffset>
                </wp:positionH>
                <wp:positionV relativeFrom="paragraph">
                  <wp:posOffset>1282636</wp:posOffset>
                </wp:positionV>
                <wp:extent cx="867410" cy="243205"/>
                <wp:effectExtent l="0" t="0" r="8890" b="4445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49149" w14:textId="77777777" w:rsidR="00B000A0" w:rsidRDefault="00B000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2ED66" id="_x0000_s1047" type="#_x0000_t202" style="position:absolute;margin-left:244.25pt;margin-top:101pt;width:68.3pt;height:19.15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" stroked="f">
                <v:textbox>
                  <w:txbxContent>
                    <w:p w14:paraId="1AF49149" w14:textId="77777777" w:rsidR="00B000A0" w:rsidRDefault="00B000A0"/>
                  </w:txbxContent>
                </v:textbox>
                <w10:wrap type="square"/>
              </v:shape>
            </w:pict>
          </mc:Fallback>
        </mc:AlternateContent>
      </w:r>
      <w:r w:rsidR="00B000A0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0E7CD02B" wp14:editId="654AC521">
                <wp:simplePos x="0" y="0"/>
                <wp:positionH relativeFrom="column">
                  <wp:posOffset>3916680</wp:posOffset>
                </wp:positionH>
                <wp:positionV relativeFrom="paragraph">
                  <wp:posOffset>589851</wp:posOffset>
                </wp:positionV>
                <wp:extent cx="867410" cy="243205"/>
                <wp:effectExtent l="0" t="0" r="8890" b="444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B4D0CE" w14:textId="77777777" w:rsidR="00B000A0" w:rsidRPr="00792079" w:rsidRDefault="006F4B3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   </w:t>
                            </w:r>
                            <w:r w:rsidR="00792079">
                              <w:rPr>
                                <w:lang w:val="en-GB"/>
                              </w:rPr>
                              <w:t>Ma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CD02B" id="_x0000_s1048" type="#_x0000_t202" style="position:absolute;margin-left:308.4pt;margin-top:46.45pt;width:68.3pt;height:19.1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" stroked="f">
                <v:textbox>
                  <w:txbxContent>
                    <w:p w14:paraId="5DB4D0CE" w14:textId="77777777" w:rsidR="00B000A0" w:rsidRPr="00792079" w:rsidRDefault="006F4B3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   </w:t>
                      </w:r>
                      <w:r w:rsidR="00792079">
                        <w:rPr>
                          <w:lang w:val="en-GB"/>
                        </w:rPr>
                        <w:t>Matc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000A0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0797615" wp14:editId="4EB3B71B">
                <wp:simplePos x="0" y="0"/>
                <wp:positionH relativeFrom="column">
                  <wp:posOffset>2296160</wp:posOffset>
                </wp:positionH>
                <wp:positionV relativeFrom="paragraph">
                  <wp:posOffset>17716</wp:posOffset>
                </wp:positionV>
                <wp:extent cx="867410" cy="243205"/>
                <wp:effectExtent l="0" t="0" r="8890" b="444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7410" cy="243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3B3457" w14:textId="77777777" w:rsidR="00B000A0" w:rsidRPr="00792079" w:rsidRDefault="0079207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ame st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97615" id="_x0000_s1049" type="#_x0000_t202" style="position:absolute;margin-left:180.8pt;margin-top:1.4pt;width:68.3pt;height:19.1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" stroked="f">
                <v:textbox>
                  <w:txbxContent>
                    <w:p w14:paraId="3C3B3457" w14:textId="77777777" w:rsidR="00B000A0" w:rsidRPr="00792079" w:rsidRDefault="0079207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Game st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F84587B" wp14:editId="73434B89">
                <wp:simplePos x="0" y="0"/>
                <wp:positionH relativeFrom="column">
                  <wp:posOffset>571500</wp:posOffset>
                </wp:positionH>
                <wp:positionV relativeFrom="paragraph">
                  <wp:posOffset>853440</wp:posOffset>
                </wp:positionV>
                <wp:extent cx="0" cy="2575560"/>
                <wp:effectExtent l="57150" t="5715" r="57150" b="19050"/>
                <wp:wrapNone/>
                <wp:docPr id="59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575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A8306E" id="AutoShape 69" o:spid="_x0000_s1026" type="#_x0000_t32" style="position:absolute;margin-left:45pt;margin-top:67.2pt;width:0;height:202.8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54140" behindDoc="0" locked="0" layoutInCell="1" allowOverlap="1" wp14:anchorId="77B5B356" wp14:editId="62DD0282">
                <wp:simplePos x="0" y="0"/>
                <wp:positionH relativeFrom="column">
                  <wp:posOffset>4114800</wp:posOffset>
                </wp:positionH>
                <wp:positionV relativeFrom="paragraph">
                  <wp:posOffset>3710940</wp:posOffset>
                </wp:positionV>
                <wp:extent cx="0" cy="289560"/>
                <wp:effectExtent l="9525" t="5715" r="9525" b="9525"/>
                <wp:wrapNone/>
                <wp:docPr id="55" name="Auto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6789C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4" o:spid="_x0000_s1026" type="#_x0000_t32" style="position:absolute;margin-left:324pt;margin-top:292.2pt;width:0;height:22.8pt;z-index:2516541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C2D1BF7" wp14:editId="21C27CDF">
                <wp:simplePos x="0" y="0"/>
                <wp:positionH relativeFrom="column">
                  <wp:posOffset>800100</wp:posOffset>
                </wp:positionH>
                <wp:positionV relativeFrom="paragraph">
                  <wp:posOffset>3710940</wp:posOffset>
                </wp:positionV>
                <wp:extent cx="0" cy="289560"/>
                <wp:effectExtent l="9525" t="5715" r="9525" b="9525"/>
                <wp:wrapNone/>
                <wp:docPr id="54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57708" id="AutoShape 63" o:spid="_x0000_s1026" type="#_x0000_t32" style="position:absolute;margin-left:63pt;margin-top:292.2pt;width:0;height:22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B603E66" wp14:editId="1646B39C">
                <wp:simplePos x="0" y="0"/>
                <wp:positionH relativeFrom="column">
                  <wp:posOffset>3657600</wp:posOffset>
                </wp:positionH>
                <wp:positionV relativeFrom="paragraph">
                  <wp:posOffset>3200400</wp:posOffset>
                </wp:positionV>
                <wp:extent cx="457200" cy="0"/>
                <wp:effectExtent l="9525" t="9525" r="9525" b="9525"/>
                <wp:wrapNone/>
                <wp:docPr id="49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500AA" id="AutoShape 57" o:spid="_x0000_s1026" type="#_x0000_t32" style="position:absolute;margin-left:4in;margin-top:252pt;width:36pt;height:0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165385F" wp14:editId="1330600B">
                <wp:simplePos x="0" y="0"/>
                <wp:positionH relativeFrom="column">
                  <wp:posOffset>4457700</wp:posOffset>
                </wp:positionH>
                <wp:positionV relativeFrom="paragraph">
                  <wp:posOffset>3314700</wp:posOffset>
                </wp:positionV>
                <wp:extent cx="457200" cy="0"/>
                <wp:effectExtent l="9525" t="9525" r="9525" b="9525"/>
                <wp:wrapNone/>
                <wp:docPr id="48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7AB7BC" id="AutoShape 55" o:spid="_x0000_s1026" type="#_x0000_t32" style="position:absolute;margin-left:351pt;margin-top:261pt;width:36pt;height:0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1E13D12" wp14:editId="78F0A26B">
                <wp:simplePos x="0" y="0"/>
                <wp:positionH relativeFrom="column">
                  <wp:posOffset>1714500</wp:posOffset>
                </wp:positionH>
                <wp:positionV relativeFrom="paragraph">
                  <wp:posOffset>3314700</wp:posOffset>
                </wp:positionV>
                <wp:extent cx="2057400" cy="0"/>
                <wp:effectExtent l="9525" t="9525" r="9525" b="9525"/>
                <wp:wrapNone/>
                <wp:docPr id="47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574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6AE896" id="AutoShape 54" o:spid="_x0000_s1026" type="#_x0000_t32" style="position:absolute;margin-left:135pt;margin-top:261pt;width:162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293DCA1" wp14:editId="3D83ECC6">
                <wp:simplePos x="0" y="0"/>
                <wp:positionH relativeFrom="column">
                  <wp:posOffset>1714500</wp:posOffset>
                </wp:positionH>
                <wp:positionV relativeFrom="paragraph">
                  <wp:posOffset>3025140</wp:posOffset>
                </wp:positionV>
                <wp:extent cx="0" cy="289560"/>
                <wp:effectExtent l="9525" t="5715" r="9525" b="9525"/>
                <wp:wrapNone/>
                <wp:docPr id="46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DDA47" id="AutoShape 53" o:spid="_x0000_s1026" type="#_x0000_t32" style="position:absolute;margin-left:135pt;margin-top:238.2pt;width:0;height:22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1F2B12" wp14:editId="0BC3FB6D">
                <wp:simplePos x="0" y="0"/>
                <wp:positionH relativeFrom="column">
                  <wp:posOffset>4114800</wp:posOffset>
                </wp:positionH>
                <wp:positionV relativeFrom="paragraph">
                  <wp:posOffset>3200400</wp:posOffset>
                </wp:positionV>
                <wp:extent cx="635" cy="228600"/>
                <wp:effectExtent l="57150" t="9525" r="56515" b="19050"/>
                <wp:wrapNone/>
                <wp:docPr id="45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0C1FB" id="AutoShape 46" o:spid="_x0000_s1026" type="#_x0000_t32" style="position:absolute;margin-left:324pt;margin-top:252pt;width:.05pt;height:1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8914CAD" wp14:editId="79377F02">
                <wp:simplePos x="0" y="0"/>
                <wp:positionH relativeFrom="column">
                  <wp:posOffset>4914900</wp:posOffset>
                </wp:positionH>
                <wp:positionV relativeFrom="paragraph">
                  <wp:posOffset>3025140</wp:posOffset>
                </wp:positionV>
                <wp:extent cx="0" cy="289560"/>
                <wp:effectExtent l="9525" t="5715" r="9525" b="9525"/>
                <wp:wrapNone/>
                <wp:docPr id="44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D479FA" id="AutoShape 49" o:spid="_x0000_s1026" type="#_x0000_t32" style="position:absolute;margin-left:387pt;margin-top:238.2pt;width:0;height:22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1105ACC" wp14:editId="4B7833AD">
                <wp:simplePos x="0" y="0"/>
                <wp:positionH relativeFrom="column">
                  <wp:posOffset>3657600</wp:posOffset>
                </wp:positionH>
                <wp:positionV relativeFrom="paragraph">
                  <wp:posOffset>3025140</wp:posOffset>
                </wp:positionV>
                <wp:extent cx="0" cy="175260"/>
                <wp:effectExtent l="9525" t="5715" r="9525" b="9525"/>
                <wp:wrapNone/>
                <wp:docPr id="43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52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17B52" id="AutoShape 52" o:spid="_x0000_s1026" type="#_x0000_t32" style="position:absolute;margin-left:4in;margin-top:238.2pt;width:0;height:13.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D635F71" wp14:editId="48516BF5">
                <wp:simplePos x="0" y="0"/>
                <wp:positionH relativeFrom="column">
                  <wp:posOffset>4457700</wp:posOffset>
                </wp:positionH>
                <wp:positionV relativeFrom="paragraph">
                  <wp:posOffset>3314700</wp:posOffset>
                </wp:positionV>
                <wp:extent cx="0" cy="114300"/>
                <wp:effectExtent l="57150" t="9525" r="57150" b="19050"/>
                <wp:wrapNone/>
                <wp:docPr id="42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505A3" id="AutoShape 48" o:spid="_x0000_s1026" type="#_x0000_t32" style="position:absolute;margin-left:351pt;margin-top:261pt;width:0;height: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6A78425" wp14:editId="13858019">
                <wp:simplePos x="0" y="0"/>
                <wp:positionH relativeFrom="column">
                  <wp:posOffset>3771900</wp:posOffset>
                </wp:positionH>
                <wp:positionV relativeFrom="paragraph">
                  <wp:posOffset>3314700</wp:posOffset>
                </wp:positionV>
                <wp:extent cx="0" cy="114300"/>
                <wp:effectExtent l="57150" t="9525" r="57150" b="19050"/>
                <wp:wrapNone/>
                <wp:docPr id="41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ACF29" id="AutoShape 47" o:spid="_x0000_s1026" type="#_x0000_t32" style="position:absolute;margin-left:297pt;margin-top:261pt;width:0;height: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8FEDEB" wp14:editId="43A6F1A4">
                <wp:simplePos x="0" y="0"/>
                <wp:positionH relativeFrom="column">
                  <wp:posOffset>3657600</wp:posOffset>
                </wp:positionH>
                <wp:positionV relativeFrom="paragraph">
                  <wp:posOffset>2514600</wp:posOffset>
                </wp:positionV>
                <wp:extent cx="1257300" cy="635"/>
                <wp:effectExtent l="9525" t="9525" r="9525" b="8890"/>
                <wp:wrapNone/>
                <wp:docPr id="40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7300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3E308F" id="AutoShape 43" o:spid="_x0000_s1026" type="#_x0000_t32" style="position:absolute;margin-left:4in;margin-top:198pt;width:99pt;height: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690ECED" wp14:editId="30DE43D3">
                <wp:simplePos x="0" y="0"/>
                <wp:positionH relativeFrom="column">
                  <wp:posOffset>4000500</wp:posOffset>
                </wp:positionH>
                <wp:positionV relativeFrom="paragraph">
                  <wp:posOffset>2339340</wp:posOffset>
                </wp:positionV>
                <wp:extent cx="0" cy="175260"/>
                <wp:effectExtent l="57150" t="5715" r="57150" b="19050"/>
                <wp:wrapNone/>
                <wp:docPr id="38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52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857CF" id="AutoShape 42" o:spid="_x0000_s1026" type="#_x0000_t32" style="position:absolute;margin-left:315pt;margin-top:184.2pt;width:0;height:13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9DCB5B7" wp14:editId="033412F0">
                <wp:simplePos x="0" y="0"/>
                <wp:positionH relativeFrom="column">
                  <wp:posOffset>3657600</wp:posOffset>
                </wp:positionH>
                <wp:positionV relativeFrom="paragraph">
                  <wp:posOffset>2514600</wp:posOffset>
                </wp:positionV>
                <wp:extent cx="0" cy="228600"/>
                <wp:effectExtent l="57150" t="9525" r="57150" b="19050"/>
                <wp:wrapNone/>
                <wp:docPr id="36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E61A7" id="AutoShape 40" o:spid="_x0000_s1026" type="#_x0000_t32" style="position:absolute;margin-left:4in;margin-top:198pt;width:0;height:1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FC73269" wp14:editId="17E5F351">
                <wp:simplePos x="0" y="0"/>
                <wp:positionH relativeFrom="column">
                  <wp:posOffset>4914900</wp:posOffset>
                </wp:positionH>
                <wp:positionV relativeFrom="paragraph">
                  <wp:posOffset>2514600</wp:posOffset>
                </wp:positionV>
                <wp:extent cx="0" cy="228600"/>
                <wp:effectExtent l="57150" t="9525" r="57150" b="19050"/>
                <wp:wrapNone/>
                <wp:docPr id="3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FD0285" id="AutoShape 39" o:spid="_x0000_s1026" type="#_x0000_t32" style="position:absolute;margin-left:387pt;margin-top:198pt;width:0;height:1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B416B5" wp14:editId="76D80501">
                <wp:simplePos x="0" y="0"/>
                <wp:positionH relativeFrom="column">
                  <wp:posOffset>3314700</wp:posOffset>
                </wp:positionH>
                <wp:positionV relativeFrom="paragraph">
                  <wp:posOffset>2171700</wp:posOffset>
                </wp:positionV>
                <wp:extent cx="229235" cy="0"/>
                <wp:effectExtent l="9525" t="57150" r="18415" b="57150"/>
                <wp:wrapNone/>
                <wp:docPr id="34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92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E0746" id="AutoShape 37" o:spid="_x0000_s1026" type="#_x0000_t32" style="position:absolute;margin-left:261pt;margin-top:171pt;width:18.05pt;height: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44DCE4" wp14:editId="64DAF576">
                <wp:simplePos x="0" y="0"/>
                <wp:positionH relativeFrom="column">
                  <wp:posOffset>4457700</wp:posOffset>
                </wp:positionH>
                <wp:positionV relativeFrom="paragraph">
                  <wp:posOffset>2171700</wp:posOffset>
                </wp:positionV>
                <wp:extent cx="342900" cy="0"/>
                <wp:effectExtent l="19050" t="57150" r="9525" b="57150"/>
                <wp:wrapNone/>
                <wp:docPr id="32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7FCF5E" id="AutoShape 35" o:spid="_x0000_s1026" type="#_x0000_t32" style="position:absolute;margin-left:351pt;margin-top:171pt;width:27pt;height:0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F079984" wp14:editId="21993B24">
                <wp:simplePos x="0" y="0"/>
                <wp:positionH relativeFrom="column">
                  <wp:posOffset>4343400</wp:posOffset>
                </wp:positionH>
                <wp:positionV relativeFrom="paragraph">
                  <wp:posOffset>853440</wp:posOffset>
                </wp:positionV>
                <wp:extent cx="0" cy="175260"/>
                <wp:effectExtent l="57150" t="5715" r="57150" b="19050"/>
                <wp:wrapNone/>
                <wp:docPr id="29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752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0732F1" id="AutoShape 33" o:spid="_x0000_s1026" type="#_x0000_t32" style="position:absolute;margin-left:342pt;margin-top:67.2pt;width:0;height:13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E7E93EC" wp14:editId="28FD6EEC">
                <wp:simplePos x="0" y="0"/>
                <wp:positionH relativeFrom="column">
                  <wp:posOffset>3542665</wp:posOffset>
                </wp:positionH>
                <wp:positionV relativeFrom="paragraph">
                  <wp:posOffset>1028700</wp:posOffset>
                </wp:positionV>
                <wp:extent cx="1486535" cy="0"/>
                <wp:effectExtent l="8890" t="9525" r="9525" b="9525"/>
                <wp:wrapNone/>
                <wp:docPr id="28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65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B13A2E" id="AutoShape 32" o:spid="_x0000_s1026" type="#_x0000_t32" style="position:absolute;margin-left:278.95pt;margin-top:81pt;width:117.05pt;height: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951154" wp14:editId="7AC682D4">
                <wp:simplePos x="0" y="0"/>
                <wp:positionH relativeFrom="column">
                  <wp:posOffset>5029200</wp:posOffset>
                </wp:positionH>
                <wp:positionV relativeFrom="paragraph">
                  <wp:posOffset>1028700</wp:posOffset>
                </wp:positionV>
                <wp:extent cx="635" cy="228600"/>
                <wp:effectExtent l="57150" t="9525" r="56515" b="19050"/>
                <wp:wrapNone/>
                <wp:docPr id="27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F1449" id="AutoShape 31" o:spid="_x0000_s1026" type="#_x0000_t32" style="position:absolute;margin-left:396pt;margin-top:81pt;width:.0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C95EB83" wp14:editId="0E78DB08">
                <wp:simplePos x="0" y="0"/>
                <wp:positionH relativeFrom="column">
                  <wp:posOffset>3543300</wp:posOffset>
                </wp:positionH>
                <wp:positionV relativeFrom="paragraph">
                  <wp:posOffset>1028700</wp:posOffset>
                </wp:positionV>
                <wp:extent cx="635" cy="228600"/>
                <wp:effectExtent l="57150" t="9525" r="56515" b="19050"/>
                <wp:wrapNone/>
                <wp:docPr id="26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228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BA6E5C" id="AutoShape 30" o:spid="_x0000_s1026" type="#_x0000_t32" style="position:absolute;margin-left:279pt;margin-top:81pt;width:.05pt;height:1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777E99" wp14:editId="7C40925D">
                <wp:simplePos x="0" y="0"/>
                <wp:positionH relativeFrom="column">
                  <wp:posOffset>2743200</wp:posOffset>
                </wp:positionH>
                <wp:positionV relativeFrom="paragraph">
                  <wp:posOffset>281940</wp:posOffset>
                </wp:positionV>
                <wp:extent cx="635" cy="175260"/>
                <wp:effectExtent l="57150" t="5715" r="56515" b="19050"/>
                <wp:wrapNone/>
                <wp:docPr id="25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752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7827D9" id="AutoShape 29" o:spid="_x0000_s1026" type="#_x0000_t32" style="position:absolute;margin-left:3in;margin-top:22.2pt;width:.05pt;height:13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3BF15F" wp14:editId="1AA79F75">
                <wp:simplePos x="0" y="0"/>
                <wp:positionH relativeFrom="column">
                  <wp:posOffset>1600200</wp:posOffset>
                </wp:positionH>
                <wp:positionV relativeFrom="paragraph">
                  <wp:posOffset>106680</wp:posOffset>
                </wp:positionV>
                <wp:extent cx="678180" cy="0"/>
                <wp:effectExtent l="9525" t="59055" r="17145" b="55245"/>
                <wp:wrapNone/>
                <wp:docPr id="23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81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87A99" id="AutoShape 25" o:spid="_x0000_s1026" type="#_x0000_t32" style="position:absolute;margin-left:126pt;margin-top:8.4pt;width:53.4pt;height: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9D0C18" wp14:editId="42E5BE39">
                <wp:simplePos x="0" y="0"/>
                <wp:positionH relativeFrom="column">
                  <wp:posOffset>2278380</wp:posOffset>
                </wp:positionH>
                <wp:positionV relativeFrom="paragraph">
                  <wp:posOffset>0</wp:posOffset>
                </wp:positionV>
                <wp:extent cx="914400" cy="281940"/>
                <wp:effectExtent l="11430" t="9525" r="7620" b="13335"/>
                <wp:wrapNone/>
                <wp:docPr id="2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FFE0B3" id="Rectangle 3" o:spid="_x0000_s1026" style="position:absolute;margin-left:179.4pt;margin-top:0;width:1in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2BF71D1" wp14:editId="057E21FE">
                <wp:simplePos x="0" y="0"/>
                <wp:positionH relativeFrom="column">
                  <wp:posOffset>914400</wp:posOffset>
                </wp:positionH>
                <wp:positionV relativeFrom="paragraph">
                  <wp:posOffset>457200</wp:posOffset>
                </wp:positionV>
                <wp:extent cx="3429000" cy="0"/>
                <wp:effectExtent l="9525" t="9525" r="9525" b="9525"/>
                <wp:wrapNone/>
                <wp:docPr id="19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1811CE" id="AutoShape 28" o:spid="_x0000_s1026" type="#_x0000_t32" style="position:absolute;margin-left:1in;margin-top:36pt;width:270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EAB031" wp14:editId="10762B00">
                <wp:simplePos x="0" y="0"/>
                <wp:positionH relativeFrom="column">
                  <wp:posOffset>4343400</wp:posOffset>
                </wp:positionH>
                <wp:positionV relativeFrom="paragraph">
                  <wp:posOffset>457200</wp:posOffset>
                </wp:positionV>
                <wp:extent cx="0" cy="114300"/>
                <wp:effectExtent l="57150" t="9525" r="57150" b="19050"/>
                <wp:wrapNone/>
                <wp:docPr id="18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EF000F" id="AutoShape 27" o:spid="_x0000_s1026" type="#_x0000_t32" style="position:absolute;margin-left:342pt;margin-top:36pt;width:0;height: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5C5613" wp14:editId="115EDDCA">
                <wp:simplePos x="0" y="0"/>
                <wp:positionH relativeFrom="column">
                  <wp:posOffset>914400</wp:posOffset>
                </wp:positionH>
                <wp:positionV relativeFrom="paragraph">
                  <wp:posOffset>457200</wp:posOffset>
                </wp:positionV>
                <wp:extent cx="0" cy="114300"/>
                <wp:effectExtent l="57150" t="9525" r="57150" b="19050"/>
                <wp:wrapNone/>
                <wp:docPr id="17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4FEF17" id="AutoShape 26" o:spid="_x0000_s1026" type="#_x0000_t32" style="position:absolute;margin-left:1in;margin-top:36pt;width:0;height: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">
                <v:stroke endarrow="block"/>
              </v:shape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6F3B69" wp14:editId="694731B7">
                <wp:simplePos x="0" y="0"/>
                <wp:positionH relativeFrom="column">
                  <wp:posOffset>342900</wp:posOffset>
                </wp:positionH>
                <wp:positionV relativeFrom="paragraph">
                  <wp:posOffset>571500</wp:posOffset>
                </wp:positionV>
                <wp:extent cx="914400" cy="281940"/>
                <wp:effectExtent l="9525" t="9525" r="9525" b="13335"/>
                <wp:wrapNone/>
                <wp:docPr id="1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CB2FAB" id="Rectangle 4" o:spid="_x0000_s1026" style="position:absolute;margin-left:27pt;margin-top:45pt;width:1in;height:22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4B1C02" wp14:editId="3B7E7376">
                <wp:simplePos x="0" y="0"/>
                <wp:positionH relativeFrom="column">
                  <wp:posOffset>3886200</wp:posOffset>
                </wp:positionH>
                <wp:positionV relativeFrom="paragraph">
                  <wp:posOffset>571500</wp:posOffset>
                </wp:positionV>
                <wp:extent cx="914400" cy="281940"/>
                <wp:effectExtent l="9525" t="9525" r="9525" b="13335"/>
                <wp:wrapNone/>
                <wp:docPr id="1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97BF8B" id="Rectangle 5" o:spid="_x0000_s1026" style="position:absolute;margin-left:306pt;margin-top:45pt;width:1in;height:2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203DB8" wp14:editId="58ECC376">
                <wp:simplePos x="0" y="0"/>
                <wp:positionH relativeFrom="column">
                  <wp:posOffset>4457700</wp:posOffset>
                </wp:positionH>
                <wp:positionV relativeFrom="paragraph">
                  <wp:posOffset>2743200</wp:posOffset>
                </wp:positionV>
                <wp:extent cx="914400" cy="281940"/>
                <wp:effectExtent l="9525" t="9525" r="9525" b="13335"/>
                <wp:wrapNone/>
                <wp:docPr id="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77FAD" id="Rectangle 14" o:spid="_x0000_s1026" style="position:absolute;margin-left:351pt;margin-top:3in;width:1in;height:22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137D62" wp14:editId="1CBDC137">
                <wp:simplePos x="0" y="0"/>
                <wp:positionH relativeFrom="column">
                  <wp:posOffset>3200400</wp:posOffset>
                </wp:positionH>
                <wp:positionV relativeFrom="paragraph">
                  <wp:posOffset>2743200</wp:posOffset>
                </wp:positionV>
                <wp:extent cx="914400" cy="281940"/>
                <wp:effectExtent l="9525" t="9525" r="9525" b="13335"/>
                <wp:wrapNone/>
                <wp:docPr id="8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900513" id="Rectangle 13" o:spid="_x0000_s1026" style="position:absolute;margin-left:252pt;margin-top:3in;width:1in;height:2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A1FB1" wp14:editId="378E926E">
                <wp:simplePos x="0" y="0"/>
                <wp:positionH relativeFrom="column">
                  <wp:posOffset>1257300</wp:posOffset>
                </wp:positionH>
                <wp:positionV relativeFrom="paragraph">
                  <wp:posOffset>2743200</wp:posOffset>
                </wp:positionV>
                <wp:extent cx="914400" cy="281940"/>
                <wp:effectExtent l="9525" t="9525" r="9525" b="13335"/>
                <wp:wrapNone/>
                <wp:docPr id="7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D6BD1" id="Rectangle 12" o:spid="_x0000_s1026" style="position:absolute;margin-left:99pt;margin-top:3in;width:1in;height:22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"/>
            </w:pict>
          </mc:Fallback>
        </mc:AlternateContent>
      </w:r>
      <w:r w:rsidR="00E56C2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946A96" wp14:editId="1FC9FA86">
                <wp:simplePos x="0" y="0"/>
                <wp:positionH relativeFrom="column">
                  <wp:posOffset>4572000</wp:posOffset>
                </wp:positionH>
                <wp:positionV relativeFrom="paragraph">
                  <wp:posOffset>1257300</wp:posOffset>
                </wp:positionV>
                <wp:extent cx="914400" cy="281940"/>
                <wp:effectExtent l="9525" t="9525" r="9525" b="13335"/>
                <wp:wrapNone/>
                <wp:docPr id="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E9C9E" id="Rectangle 7" o:spid="_x0000_s1026" style="position:absolute;margin-left:5in;margin-top:99pt;width:1in;height:22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"/>
            </w:pict>
          </mc:Fallback>
        </mc:AlternateContent>
      </w:r>
    </w:p>
    <w:p w14:paraId="353000EF" w14:textId="77777777" w:rsidR="00655105" w:rsidRPr="00655105" w:rsidRDefault="00655105" w:rsidP="00655105"/>
    <w:p w14:paraId="0DA0A6EC" w14:textId="77777777" w:rsidR="00655105" w:rsidRPr="00655105" w:rsidRDefault="00655105" w:rsidP="00655105"/>
    <w:p w14:paraId="673053E5" w14:textId="77777777" w:rsidR="00655105" w:rsidRPr="00655105" w:rsidRDefault="00655105" w:rsidP="00655105"/>
    <w:p w14:paraId="440F5FD1" w14:textId="77777777" w:rsidR="00655105" w:rsidRPr="00655105" w:rsidRDefault="00655105" w:rsidP="00655105"/>
    <w:p w14:paraId="1CDBB6C9" w14:textId="77777777" w:rsidR="00655105" w:rsidRPr="00655105" w:rsidRDefault="00655105" w:rsidP="00655105"/>
    <w:p w14:paraId="33FFF90A" w14:textId="77777777" w:rsidR="00655105" w:rsidRPr="00655105" w:rsidRDefault="00655105" w:rsidP="00655105"/>
    <w:p w14:paraId="7E01BB10" w14:textId="77777777" w:rsidR="00655105" w:rsidRPr="00655105" w:rsidRDefault="00655105" w:rsidP="00655105"/>
    <w:p w14:paraId="23724B20" w14:textId="77777777" w:rsidR="00655105" w:rsidRPr="00655105" w:rsidRDefault="00655105" w:rsidP="00655105"/>
    <w:p w14:paraId="72B8DD45" w14:textId="77777777" w:rsidR="00655105" w:rsidRPr="00655105" w:rsidRDefault="00655105" w:rsidP="00655105"/>
    <w:p w14:paraId="390D8751" w14:textId="77777777" w:rsidR="00655105" w:rsidRPr="00655105" w:rsidRDefault="00655105" w:rsidP="00655105"/>
    <w:p w14:paraId="570D13F4" w14:textId="5E4BD00F" w:rsidR="00655105" w:rsidRPr="00655105" w:rsidRDefault="00655105" w:rsidP="00655105">
      <w:bookmarkStart w:id="0" w:name="_GoBack"/>
      <w:bookmarkEnd w:id="0"/>
    </w:p>
    <w:p w14:paraId="2BC35634" w14:textId="77777777" w:rsidR="00655105" w:rsidRPr="00655105" w:rsidRDefault="00655105" w:rsidP="00655105"/>
    <w:p w14:paraId="7FCEC534" w14:textId="77777777" w:rsidR="00655105" w:rsidRPr="00655105" w:rsidRDefault="00655105" w:rsidP="00655105"/>
    <w:p w14:paraId="3A70648F" w14:textId="77777777" w:rsidR="00655105" w:rsidRPr="00655105" w:rsidRDefault="00655105" w:rsidP="00655105"/>
    <w:p w14:paraId="04CEA7C8" w14:textId="77777777" w:rsidR="00655105" w:rsidRPr="00655105" w:rsidRDefault="00655105" w:rsidP="00655105"/>
    <w:p w14:paraId="0707515E" w14:textId="77777777" w:rsidR="00655105" w:rsidRPr="00655105" w:rsidRDefault="00655105" w:rsidP="00655105"/>
    <w:p w14:paraId="3EC92EFB" w14:textId="053FB461" w:rsidR="00655105" w:rsidRDefault="00C763DD" w:rsidP="0065510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048AF6AF" wp14:editId="3E9D937A">
                <wp:simplePos x="0" y="0"/>
                <wp:positionH relativeFrom="column">
                  <wp:posOffset>1897380</wp:posOffset>
                </wp:positionH>
                <wp:positionV relativeFrom="paragraph">
                  <wp:posOffset>245745</wp:posOffset>
                </wp:positionV>
                <wp:extent cx="3572510" cy="472440"/>
                <wp:effectExtent l="0" t="0" r="889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2510" cy="472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B2F769" w14:textId="77777777" w:rsidR="00E166CB" w:rsidRPr="00C763DD" w:rsidRDefault="009D6B4C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C763D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Fig: Block diagram showing </w:t>
                            </w:r>
                            <w:r w:rsidR="00ED7AF9" w:rsidRPr="00C763D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how the proposed project </w:t>
                            </w:r>
                            <w:proofErr w:type="spellStart"/>
                            <w:r w:rsidR="00ED7AF9" w:rsidRPr="00C763D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  <w:t>FootY</w:t>
                            </w:r>
                            <w:proofErr w:type="spellEnd"/>
                            <w:r w:rsidR="00ED7AF9" w:rsidRPr="00C763D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has been</w:t>
                            </w:r>
                            <w:r w:rsidRPr="00C763D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lang w:val="en-GB"/>
                              </w:rPr>
                              <w:t xml:space="preserve"> planned to 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AF6AF" id="_x0000_s1050" type="#_x0000_t202" style="position:absolute;margin-left:149.4pt;margin-top:19.35pt;width:281.3pt;height:37.2pt;z-index:251787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" stroked="f">
                <v:textbox>
                  <w:txbxContent>
                    <w:p w14:paraId="7EB2F769" w14:textId="77777777" w:rsidR="00E166CB" w:rsidRPr="00C763DD" w:rsidRDefault="009D6B4C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</w:pPr>
                      <w:r w:rsidRPr="00C763DD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  <w:t xml:space="preserve">Fig: Block diagram showing </w:t>
                      </w:r>
                      <w:r w:rsidR="00ED7AF9" w:rsidRPr="00C763DD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  <w:t xml:space="preserve">how the proposed project </w:t>
                      </w:r>
                      <w:proofErr w:type="spellStart"/>
                      <w:r w:rsidR="00ED7AF9" w:rsidRPr="00C763DD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  <w:t>FootY</w:t>
                      </w:r>
                      <w:proofErr w:type="spellEnd"/>
                      <w:r w:rsidR="00ED7AF9" w:rsidRPr="00C763DD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  <w:t xml:space="preserve"> has been</w:t>
                      </w:r>
                      <w:r w:rsidRPr="00C763DD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lang w:val="en-GB"/>
                        </w:rPr>
                        <w:t xml:space="preserve"> planned to wor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E548C45" w14:textId="0FDE2720" w:rsidR="00655105" w:rsidRPr="0095579C" w:rsidRDefault="00A1013A" w:rsidP="0095579C">
      <w:pPr>
        <w:rPr>
          <w:b/>
          <w:sz w:val="24"/>
          <w:szCs w:val="24"/>
        </w:rPr>
      </w:pPr>
      <w:r>
        <w:br/>
      </w:r>
      <w:r>
        <w:br/>
      </w:r>
      <w:r>
        <w:br/>
      </w:r>
    </w:p>
    <w:sectPr w:rsidR="00655105" w:rsidRPr="0095579C" w:rsidSect="007C4BA8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tjQwtbAwszA0MzdQ0lEKTi0uzszPAykwqgUACSrLEywAAAA="/>
  </w:docVars>
  <w:rsids>
    <w:rsidRoot w:val="00E678BE"/>
    <w:rsid w:val="00042876"/>
    <w:rsid w:val="00065E02"/>
    <w:rsid w:val="000B50C2"/>
    <w:rsid w:val="00136BAE"/>
    <w:rsid w:val="001424C7"/>
    <w:rsid w:val="0017276B"/>
    <w:rsid w:val="001C224E"/>
    <w:rsid w:val="001D3AF7"/>
    <w:rsid w:val="002B110B"/>
    <w:rsid w:val="00300F59"/>
    <w:rsid w:val="0037073F"/>
    <w:rsid w:val="003E63D9"/>
    <w:rsid w:val="00411E08"/>
    <w:rsid w:val="004267F7"/>
    <w:rsid w:val="004613A1"/>
    <w:rsid w:val="00483A9B"/>
    <w:rsid w:val="00553107"/>
    <w:rsid w:val="005C4DC0"/>
    <w:rsid w:val="005E0A24"/>
    <w:rsid w:val="005E381C"/>
    <w:rsid w:val="0063469C"/>
    <w:rsid w:val="00655105"/>
    <w:rsid w:val="00697254"/>
    <w:rsid w:val="006E7803"/>
    <w:rsid w:val="006F4B3F"/>
    <w:rsid w:val="00792079"/>
    <w:rsid w:val="007C4BA8"/>
    <w:rsid w:val="007F088B"/>
    <w:rsid w:val="00860982"/>
    <w:rsid w:val="00912477"/>
    <w:rsid w:val="0095579C"/>
    <w:rsid w:val="009768B7"/>
    <w:rsid w:val="009867E0"/>
    <w:rsid w:val="009A115C"/>
    <w:rsid w:val="009D6B4C"/>
    <w:rsid w:val="00A1013A"/>
    <w:rsid w:val="00A704B9"/>
    <w:rsid w:val="00A73EF6"/>
    <w:rsid w:val="00B000A0"/>
    <w:rsid w:val="00B7544E"/>
    <w:rsid w:val="00B97644"/>
    <w:rsid w:val="00BC16F1"/>
    <w:rsid w:val="00BE64D9"/>
    <w:rsid w:val="00C21E75"/>
    <w:rsid w:val="00C643C2"/>
    <w:rsid w:val="00C763DD"/>
    <w:rsid w:val="00C960B5"/>
    <w:rsid w:val="00D363EE"/>
    <w:rsid w:val="00D45A01"/>
    <w:rsid w:val="00D8261B"/>
    <w:rsid w:val="00DA4E05"/>
    <w:rsid w:val="00DD0959"/>
    <w:rsid w:val="00E166CB"/>
    <w:rsid w:val="00E56C22"/>
    <w:rsid w:val="00E678BE"/>
    <w:rsid w:val="00EC2B55"/>
    <w:rsid w:val="00ED7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95144"/>
  <w15:chartTrackingRefBased/>
  <w15:docId w15:val="{D12BC40A-4B17-4E6A-8BE8-615B71B3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oj Guragain</dc:creator>
  <cp:keywords/>
  <dc:description/>
  <cp:lastModifiedBy>Kushal Shrestha</cp:lastModifiedBy>
  <cp:revision>43</cp:revision>
  <dcterms:created xsi:type="dcterms:W3CDTF">2020-01-11T11:43:00Z</dcterms:created>
  <dcterms:modified xsi:type="dcterms:W3CDTF">2020-01-11T18:25:00Z</dcterms:modified>
</cp:coreProperties>
</file>